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pendent variable: Deviations (absolute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1 (all elections)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2 (2009-09-27)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3 (2013-09-22)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4 (2017-09-24)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5 (2021-09-26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2 [3.713, 4.132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5 [3.322, 4.209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 [1.594, 1.94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35 [3.695, 4.37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94 [5.577, 6.610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7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9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 (0.000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7 [-0.010, -0.00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7 [0.002, 0.012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[0.000, 0.00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8 [-0.022, -0.014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9 [-0.025, -0.013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007)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(0.015)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000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23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34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93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86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38.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42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48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08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00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52.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.Lik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858.76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14.19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43.89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140.02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16.02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5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6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9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41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9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6"/>
              <w:keepNext/>
            </w:pPr>
            <w:r>
              <w:rPr>
                <w:rFonts w:ascii="Calibri" w:hAnsi="Calibri"/>
                <w:sz w:val="20"/>
              </w:rPr>
              <w:t xml:space="default">Notes: Outcome is the absolute mean deviation across partie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9T16:27:06Z</dcterms:created>
  <dcterms:modified xsi:type="dcterms:W3CDTF">2023-02-09T16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